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E4D1A" w14:textId="77777777" w:rsidR="00CC6E1A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36"/>
          <w:szCs w:val="36"/>
        </w:rPr>
      </w:pPr>
      <w:r w:rsidRPr="00DB44A4">
        <w:rPr>
          <w:rFonts w:ascii="Georgia" w:eastAsiaTheme="minorEastAsia" w:hAnsi="Georgia" w:cs="Times New Roman"/>
          <w:b/>
          <w:sz w:val="36"/>
          <w:szCs w:val="36"/>
        </w:rPr>
        <w:t xml:space="preserve">HISTORICAL PRESERVATION </w:t>
      </w:r>
    </w:p>
    <w:p w14:paraId="2270A9AD" w14:textId="77777777" w:rsidR="00CC6E1A" w:rsidRPr="00DB44A4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36"/>
          <w:szCs w:val="36"/>
        </w:rPr>
      </w:pPr>
      <w:r w:rsidRPr="00DB44A4">
        <w:rPr>
          <w:rFonts w:ascii="Georgia" w:eastAsiaTheme="minorEastAsia" w:hAnsi="Georgia" w:cs="Times New Roman"/>
          <w:b/>
          <w:sz w:val="36"/>
          <w:szCs w:val="36"/>
        </w:rPr>
        <w:t>AND AWARENESS</w:t>
      </w:r>
    </w:p>
    <w:p w14:paraId="572A1369" w14:textId="77777777" w:rsidR="00CC6E1A" w:rsidRPr="00DB44A4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color w:val="FF0000"/>
          <w:sz w:val="36"/>
          <w:szCs w:val="36"/>
        </w:rPr>
      </w:pPr>
      <w:r w:rsidRPr="00DB44A4">
        <w:rPr>
          <w:rFonts w:ascii="Georgia" w:eastAsiaTheme="minorEastAsia" w:hAnsi="Georgia" w:cs="Times New Roman"/>
          <w:b/>
          <w:sz w:val="36"/>
          <w:szCs w:val="36"/>
        </w:rPr>
        <w:t xml:space="preserve"> BOARD </w:t>
      </w:r>
    </w:p>
    <w:p w14:paraId="04377A84" w14:textId="77777777" w:rsidR="00CC6E1A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24"/>
          <w:szCs w:val="24"/>
        </w:rPr>
      </w:pPr>
    </w:p>
    <w:p w14:paraId="5F63C57C" w14:textId="77777777" w:rsidR="00CC6E1A" w:rsidRPr="00C26FB8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24"/>
          <w:szCs w:val="24"/>
        </w:rPr>
      </w:pPr>
      <w:r w:rsidRPr="00C26FB8">
        <w:rPr>
          <w:rFonts w:ascii="Georgia" w:eastAsiaTheme="minorEastAsia" w:hAnsi="Georgia" w:cs="Times New Roman"/>
          <w:b/>
          <w:sz w:val="24"/>
          <w:szCs w:val="24"/>
        </w:rPr>
        <w:t>TUESDAY June 9, 2020</w:t>
      </w:r>
    </w:p>
    <w:p w14:paraId="119C1458" w14:textId="77777777" w:rsidR="00CC6E1A" w:rsidRDefault="00CC6E1A" w:rsidP="00CC6E1A">
      <w:pPr>
        <w:spacing w:after="0" w:line="240" w:lineRule="auto"/>
        <w:jc w:val="center"/>
        <w:rPr>
          <w:rFonts w:ascii="Georgia" w:hAnsi="Georgia"/>
          <w:b/>
          <w:color w:val="000000" w:themeColor="text1"/>
          <w:sz w:val="24"/>
          <w:szCs w:val="24"/>
        </w:rPr>
      </w:pPr>
      <w:r w:rsidRPr="00C26FB8">
        <w:rPr>
          <w:rFonts w:ascii="Georgia" w:eastAsiaTheme="minorEastAsia" w:hAnsi="Georgia" w:cs="Times New Roman"/>
          <w:b/>
          <w:sz w:val="24"/>
          <w:szCs w:val="24"/>
        </w:rPr>
        <w:t>RYCKMAN HOUSE – 509 OCEAN AVENUE</w:t>
      </w:r>
    </w:p>
    <w:p w14:paraId="2BC535D5" w14:textId="77777777" w:rsidR="00CC6E1A" w:rsidRDefault="00CC6E1A" w:rsidP="00CC6E1A">
      <w:pPr>
        <w:spacing w:after="0" w:line="240" w:lineRule="auto"/>
        <w:jc w:val="center"/>
        <w:rPr>
          <w:rFonts w:ascii="Georgia" w:hAnsi="Georgia"/>
          <w:b/>
          <w:color w:val="000000" w:themeColor="text1"/>
          <w:sz w:val="24"/>
          <w:szCs w:val="24"/>
        </w:rPr>
      </w:pPr>
    </w:p>
    <w:p w14:paraId="6554149A" w14:textId="77777777" w:rsidR="00CC6E1A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32"/>
          <w:szCs w:val="32"/>
        </w:rPr>
      </w:pPr>
      <w:r w:rsidRPr="00DB44A4">
        <w:rPr>
          <w:rFonts w:ascii="Georgia" w:eastAsiaTheme="minorEastAsia" w:hAnsi="Georgia" w:cs="Times New Roman"/>
          <w:b/>
          <w:sz w:val="32"/>
          <w:szCs w:val="32"/>
        </w:rPr>
        <w:t>MINUTES</w:t>
      </w:r>
    </w:p>
    <w:p w14:paraId="5DC5944E" w14:textId="77777777" w:rsidR="00CC6E1A" w:rsidRDefault="00CC6E1A" w:rsidP="00CC6E1A">
      <w:pPr>
        <w:spacing w:after="0" w:line="240" w:lineRule="auto"/>
        <w:jc w:val="center"/>
        <w:rPr>
          <w:rFonts w:ascii="Georgia" w:eastAsiaTheme="minorEastAsia" w:hAnsi="Georgia" w:cs="Times New Roman"/>
          <w:b/>
          <w:sz w:val="32"/>
          <w:szCs w:val="32"/>
        </w:rPr>
      </w:pPr>
    </w:p>
    <w:p w14:paraId="218908E0" w14:textId="77777777" w:rsidR="00CC6E1A" w:rsidRPr="00F97774" w:rsidRDefault="00CC6E1A" w:rsidP="00CC6E1A">
      <w:pPr>
        <w:spacing w:after="0"/>
        <w:ind w:left="720" w:firstLine="2966"/>
        <w:rPr>
          <w:rFonts w:ascii="Georgia" w:eastAsiaTheme="minorEastAsia" w:hAnsi="Georgia" w:cs="Times New Roman"/>
          <w:b/>
          <w:u w:val="single"/>
        </w:rPr>
      </w:pPr>
      <w:r w:rsidRPr="00F97774">
        <w:rPr>
          <w:rFonts w:ascii="Georgia" w:eastAsiaTheme="minorEastAsia" w:hAnsi="Georgia" w:cs="Times New Roman"/>
          <w:b/>
          <w:u w:val="single"/>
        </w:rPr>
        <w:t>Board Members:</w:t>
      </w:r>
    </w:p>
    <w:p w14:paraId="21264A26" w14:textId="77777777" w:rsidR="00CC6E1A" w:rsidRPr="00F97774" w:rsidRDefault="00CC6E1A" w:rsidP="00CC6E1A">
      <w:pPr>
        <w:spacing w:after="0"/>
        <w:ind w:left="720"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Chair Martha Remark</w:t>
      </w:r>
      <w:r w:rsidRPr="00F97774">
        <w:rPr>
          <w:rFonts w:ascii="Georgia" w:eastAsiaTheme="minorEastAsia" w:hAnsi="Georgia" w:cs="Times New Roman"/>
        </w:rPr>
        <w:tab/>
      </w:r>
    </w:p>
    <w:p w14:paraId="54F7664D" w14:textId="77777777" w:rsidR="00CC6E1A" w:rsidRPr="00F97774" w:rsidRDefault="00CC6E1A" w:rsidP="00CC6E1A">
      <w:pPr>
        <w:spacing w:after="0"/>
        <w:ind w:left="720"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Joe Tracy</w:t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</w:p>
    <w:p w14:paraId="321C714A" w14:textId="77777777" w:rsidR="00CC6E1A" w:rsidRPr="00F97774" w:rsidRDefault="00CC6E1A" w:rsidP="00CC6E1A">
      <w:pPr>
        <w:spacing w:after="0"/>
        <w:ind w:left="720"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Diana Beacham</w:t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</w:p>
    <w:p w14:paraId="0832EB25" w14:textId="77777777" w:rsidR="00CC6E1A" w:rsidRPr="00F97774" w:rsidRDefault="00CC6E1A" w:rsidP="00CC6E1A">
      <w:pPr>
        <w:spacing w:after="0"/>
        <w:ind w:left="720"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Aaron Simonton</w:t>
      </w:r>
    </w:p>
    <w:p w14:paraId="69B484F5" w14:textId="1ED1604D" w:rsidR="00CC6E1A" w:rsidRPr="00CC6E1A" w:rsidRDefault="00CC6E1A" w:rsidP="00CC6E1A">
      <w:pPr>
        <w:spacing w:after="0"/>
        <w:ind w:left="720"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Jo Solley-Hansen</w:t>
      </w:r>
    </w:p>
    <w:p w14:paraId="47AEF941" w14:textId="65A749C2" w:rsidR="00CC6E1A" w:rsidRPr="00DB44A4" w:rsidRDefault="00CC6E1A" w:rsidP="00CC6E1A">
      <w:pPr>
        <w:spacing w:after="0" w:line="240" w:lineRule="auto"/>
        <w:jc w:val="center"/>
        <w:rPr>
          <w:rFonts w:ascii="Georgia" w:hAnsi="Georgia"/>
          <w:b/>
          <w:color w:val="000000" w:themeColor="text1"/>
          <w:sz w:val="24"/>
          <w:szCs w:val="24"/>
        </w:rPr>
      </w:pPr>
      <w:r w:rsidRPr="00DB44A4">
        <w:rPr>
          <w:rFonts w:ascii="Georgia" w:eastAsiaTheme="minorEastAsia" w:hAnsi="Georgia" w:cs="Times New Roman"/>
          <w:b/>
          <w:sz w:val="32"/>
          <w:szCs w:val="32"/>
        </w:rPr>
        <w:br/>
      </w:r>
    </w:p>
    <w:p w14:paraId="1E9D1A64" w14:textId="0F33D5F6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 xml:space="preserve">Call to Order </w:t>
      </w:r>
      <w:r w:rsidRPr="00CC6E1A">
        <w:rPr>
          <w:rFonts w:ascii="Georgia" w:hAnsi="Georgia"/>
          <w:color w:val="000000" w:themeColor="text1"/>
          <w:sz w:val="24"/>
          <w:szCs w:val="24"/>
        </w:rPr>
        <w:t xml:space="preserve">at 4:28 </w:t>
      </w:r>
      <w:r>
        <w:rPr>
          <w:rFonts w:ascii="Georgia" w:hAnsi="Georgia"/>
          <w:color w:val="000000" w:themeColor="text1"/>
          <w:sz w:val="24"/>
          <w:szCs w:val="24"/>
        </w:rPr>
        <w:t>p.m.</w:t>
      </w:r>
    </w:p>
    <w:p w14:paraId="0C0A37C3" w14:textId="77777777" w:rsidR="00CC6E1A" w:rsidRDefault="00CC6E1A" w:rsidP="00CC6E1A">
      <w:pPr>
        <w:pStyle w:val="ListParagraph"/>
        <w:ind w:left="1260"/>
        <w:rPr>
          <w:rFonts w:ascii="Georgia" w:hAnsi="Georgia"/>
          <w:b/>
          <w:color w:val="000000" w:themeColor="text1"/>
          <w:sz w:val="24"/>
          <w:szCs w:val="24"/>
        </w:rPr>
      </w:pPr>
    </w:p>
    <w:p w14:paraId="7C8E3ABF" w14:textId="3BF6DD4E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Roll Call</w:t>
      </w:r>
    </w:p>
    <w:p w14:paraId="724439AE" w14:textId="29D7DDCF" w:rsidR="00CC6E1A" w:rsidRPr="00CC6E1A" w:rsidRDefault="00CC6E1A" w:rsidP="00CC6E1A">
      <w:pPr>
        <w:spacing w:after="0"/>
        <w:ind w:firstLine="2970"/>
        <w:rPr>
          <w:rFonts w:ascii="Georgia" w:eastAsiaTheme="minorEastAsia" w:hAnsi="Georgia" w:cs="Times New Roman"/>
          <w:b/>
        </w:rPr>
      </w:pPr>
      <w:r w:rsidRPr="00CC6E1A">
        <w:rPr>
          <w:rFonts w:ascii="Georgia" w:eastAsiaTheme="minorEastAsia" w:hAnsi="Georgia" w:cs="Times New Roman"/>
          <w:b/>
        </w:rPr>
        <w:t>Board Members present:</w:t>
      </w:r>
    </w:p>
    <w:p w14:paraId="4BB664DE" w14:textId="11B89BF8" w:rsidR="00CC6E1A" w:rsidRPr="00F97774" w:rsidRDefault="00CC6E1A" w:rsidP="00CC6E1A">
      <w:pPr>
        <w:spacing w:after="0"/>
        <w:ind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Chair Martha Remark</w:t>
      </w:r>
      <w:r w:rsidRPr="00F97774">
        <w:rPr>
          <w:rFonts w:ascii="Georgia" w:eastAsiaTheme="minorEastAsia" w:hAnsi="Georgia" w:cs="Times New Roman"/>
        </w:rPr>
        <w:tab/>
      </w:r>
    </w:p>
    <w:p w14:paraId="2F486DD8" w14:textId="77777777" w:rsidR="00CC6E1A" w:rsidRPr="00F97774" w:rsidRDefault="00CC6E1A" w:rsidP="00CC6E1A">
      <w:pPr>
        <w:spacing w:after="0"/>
        <w:ind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Joe Tracy</w:t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</w:p>
    <w:p w14:paraId="08AABF1B" w14:textId="77777777" w:rsidR="00CC6E1A" w:rsidRPr="00F97774" w:rsidRDefault="00CC6E1A" w:rsidP="00CC6E1A">
      <w:pPr>
        <w:spacing w:after="0"/>
        <w:ind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Diana Beacham</w:t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  <w:r w:rsidRPr="00F97774">
        <w:rPr>
          <w:rFonts w:ascii="Georgia" w:eastAsiaTheme="minorEastAsia" w:hAnsi="Georgia" w:cs="Times New Roman"/>
        </w:rPr>
        <w:tab/>
      </w:r>
    </w:p>
    <w:p w14:paraId="197214CD" w14:textId="77777777" w:rsidR="00CC6E1A" w:rsidRPr="00F97774" w:rsidRDefault="00CC6E1A" w:rsidP="00CC6E1A">
      <w:pPr>
        <w:spacing w:after="0"/>
        <w:ind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Aaron Simonton</w:t>
      </w:r>
    </w:p>
    <w:p w14:paraId="4894B378" w14:textId="5B054207" w:rsidR="00CC6E1A" w:rsidRDefault="00CC6E1A" w:rsidP="00CC6E1A">
      <w:pPr>
        <w:spacing w:after="0"/>
        <w:ind w:firstLine="2970"/>
        <w:rPr>
          <w:rFonts w:ascii="Georgia" w:eastAsiaTheme="minorEastAsia" w:hAnsi="Georgia" w:cs="Times New Roman"/>
        </w:rPr>
      </w:pPr>
      <w:r w:rsidRPr="00F97774">
        <w:rPr>
          <w:rFonts w:ascii="Georgia" w:eastAsiaTheme="minorEastAsia" w:hAnsi="Georgia" w:cs="Times New Roman"/>
        </w:rPr>
        <w:t>Member Jo Solley-Hansen</w:t>
      </w:r>
    </w:p>
    <w:p w14:paraId="73C2EA6B" w14:textId="2FA6ABF5" w:rsidR="00CC6E1A" w:rsidRPr="00CC6E1A" w:rsidRDefault="00CC6E1A" w:rsidP="00CC6E1A">
      <w:pPr>
        <w:spacing w:after="0"/>
        <w:ind w:firstLine="2970"/>
        <w:rPr>
          <w:rFonts w:ascii="Georgia" w:eastAsiaTheme="minorEastAsia" w:hAnsi="Georgia" w:cs="Times New Roman"/>
          <w:b/>
        </w:rPr>
      </w:pPr>
      <w:r w:rsidRPr="00CC6E1A">
        <w:rPr>
          <w:rFonts w:ascii="Georgia" w:eastAsiaTheme="minorEastAsia" w:hAnsi="Georgia" w:cs="Times New Roman"/>
          <w:b/>
        </w:rPr>
        <w:t>Guest Bruce Morgan</w:t>
      </w:r>
    </w:p>
    <w:p w14:paraId="0894C791" w14:textId="15A47D00" w:rsidR="00CC6E1A" w:rsidRDefault="00CC6E1A" w:rsidP="00CC6E1A">
      <w:pPr>
        <w:pStyle w:val="ListParagraph"/>
        <w:ind w:left="1800"/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ab/>
      </w:r>
    </w:p>
    <w:p w14:paraId="3A075F95" w14:textId="281F96AB" w:rsidR="00CC6E1A" w:rsidRDefault="00CC6E1A" w:rsidP="00CC6E1A">
      <w:pPr>
        <w:pStyle w:val="ListParagraph"/>
        <w:ind w:left="900"/>
        <w:rPr>
          <w:rFonts w:ascii="Georgia" w:hAnsi="Georgia"/>
          <w:b/>
          <w:color w:val="000000" w:themeColor="text1"/>
          <w:sz w:val="24"/>
          <w:szCs w:val="24"/>
        </w:rPr>
      </w:pPr>
    </w:p>
    <w:p w14:paraId="47EAA02F" w14:textId="77777777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 xml:space="preserve">Approval of Minutes: </w:t>
      </w:r>
      <w:r>
        <w:rPr>
          <w:rFonts w:ascii="Georgia" w:hAnsi="Georgia"/>
          <w:bCs/>
          <w:color w:val="000000" w:themeColor="text1"/>
          <w:sz w:val="24"/>
          <w:szCs w:val="24"/>
        </w:rPr>
        <w:t>February minutes were approved via email.</w:t>
      </w:r>
    </w:p>
    <w:p w14:paraId="0F1008BD" w14:textId="77777777" w:rsidR="00CC6E1A" w:rsidRDefault="00CC6E1A" w:rsidP="00CC6E1A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</w:p>
    <w:p w14:paraId="752BF015" w14:textId="77777777" w:rsidR="00CC6E1A" w:rsidRPr="00C26FB8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Cs/>
          <w:color w:val="000000" w:themeColor="text1"/>
          <w:sz w:val="24"/>
          <w:szCs w:val="24"/>
        </w:rPr>
      </w:pPr>
      <w:r w:rsidRPr="00C26FB8">
        <w:rPr>
          <w:rFonts w:ascii="Georgia" w:hAnsi="Georgia"/>
          <w:b/>
          <w:color w:val="000000" w:themeColor="text1"/>
          <w:sz w:val="24"/>
          <w:szCs w:val="24"/>
        </w:rPr>
        <w:t xml:space="preserve">Presentation: </w:t>
      </w:r>
      <w:r w:rsidRPr="00C26FB8">
        <w:rPr>
          <w:rFonts w:ascii="Georgia" w:hAnsi="Georgia"/>
          <w:bCs/>
          <w:color w:val="000000" w:themeColor="text1"/>
          <w:sz w:val="24"/>
          <w:szCs w:val="24"/>
        </w:rPr>
        <w:t>None</w:t>
      </w:r>
    </w:p>
    <w:p w14:paraId="31A64307" w14:textId="77777777" w:rsidR="00CC6E1A" w:rsidRDefault="00CC6E1A" w:rsidP="00CC6E1A">
      <w:pPr>
        <w:pStyle w:val="ListParagraph"/>
        <w:rPr>
          <w:rFonts w:ascii="Georgia" w:hAnsi="Georgia"/>
          <w:b/>
          <w:color w:val="000000" w:themeColor="text1"/>
          <w:sz w:val="24"/>
          <w:szCs w:val="24"/>
        </w:rPr>
      </w:pPr>
    </w:p>
    <w:p w14:paraId="52661E83" w14:textId="77777777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 xml:space="preserve">Old Business: </w:t>
      </w:r>
      <w:r w:rsidRPr="00F150C3">
        <w:rPr>
          <w:rFonts w:ascii="Georgia" w:hAnsi="Georgia"/>
          <w:bCs/>
          <w:color w:val="000000" w:themeColor="text1"/>
          <w:sz w:val="24"/>
          <w:szCs w:val="24"/>
        </w:rPr>
        <w:t>The antique phone</w:t>
      </w:r>
      <w:r>
        <w:rPr>
          <w:rFonts w:ascii="Georgia" w:hAnsi="Georgia"/>
          <w:bCs/>
          <w:color w:val="000000" w:themeColor="text1"/>
          <w:sz w:val="24"/>
          <w:szCs w:val="24"/>
        </w:rPr>
        <w:t xml:space="preserve"> which was donated by Michael Edwards was discussed and Bruce Morgan will work with Tom Davis to have the phone mounted on the wall in the Ryckman House.</w:t>
      </w:r>
    </w:p>
    <w:p w14:paraId="32AD5F8F" w14:textId="77777777" w:rsidR="00CC6E1A" w:rsidRDefault="00CC6E1A" w:rsidP="00CC6E1A">
      <w:pPr>
        <w:pStyle w:val="ListParagraph"/>
        <w:ind w:left="1800"/>
        <w:rPr>
          <w:rFonts w:ascii="Georgia" w:hAnsi="Georgia"/>
          <w:color w:val="000000" w:themeColor="text1"/>
          <w:sz w:val="24"/>
          <w:szCs w:val="24"/>
        </w:rPr>
      </w:pPr>
      <w:r>
        <w:rPr>
          <w:rFonts w:ascii="Georgia" w:hAnsi="Georgia"/>
          <w:color w:val="000000" w:themeColor="text1"/>
          <w:sz w:val="24"/>
          <w:szCs w:val="24"/>
        </w:rPr>
        <w:t xml:space="preserve"> </w:t>
      </w:r>
    </w:p>
    <w:p w14:paraId="4037ADDE" w14:textId="77777777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New Business</w:t>
      </w:r>
    </w:p>
    <w:p w14:paraId="3315EAFA" w14:textId="77777777" w:rsidR="00CC6E1A" w:rsidRPr="00DB44A4" w:rsidRDefault="00CC6E1A" w:rsidP="00CC6E1A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ab/>
        <w:t xml:space="preserve">      </w:t>
      </w:r>
      <w:r w:rsidRPr="00DB44A4">
        <w:rPr>
          <w:rFonts w:ascii="Georgia" w:hAnsi="Georgia"/>
          <w:sz w:val="24"/>
          <w:szCs w:val="24"/>
        </w:rPr>
        <w:t xml:space="preserve">Accepted the donation from Jan </w:t>
      </w:r>
      <w:proofErr w:type="spellStart"/>
      <w:r w:rsidRPr="00DB44A4">
        <w:rPr>
          <w:rFonts w:ascii="Georgia" w:hAnsi="Georgia"/>
          <w:sz w:val="24"/>
          <w:szCs w:val="24"/>
        </w:rPr>
        <w:t>Futch</w:t>
      </w:r>
      <w:proofErr w:type="spellEnd"/>
      <w:r w:rsidRPr="00DB44A4">
        <w:rPr>
          <w:rFonts w:ascii="Georgia" w:hAnsi="Georgia"/>
          <w:sz w:val="24"/>
          <w:szCs w:val="24"/>
        </w:rPr>
        <w:t xml:space="preserve"> of an 1800’s rocker/highchair.</w:t>
      </w:r>
    </w:p>
    <w:p w14:paraId="6AE43DAD" w14:textId="77777777" w:rsidR="00CC6E1A" w:rsidRDefault="00CC6E1A" w:rsidP="00CC6E1A">
      <w:pPr>
        <w:pStyle w:val="ListParagraph"/>
        <w:ind w:left="108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 xml:space="preserve">Marty has the pictures of the Melbourne Beach Historic </w:t>
      </w:r>
      <w:r>
        <w:rPr>
          <w:rFonts w:ascii="Georgia" w:hAnsi="Georgia"/>
          <w:bCs/>
          <w:color w:val="000000" w:themeColor="text1"/>
          <w:sz w:val="24"/>
          <w:szCs w:val="24"/>
        </w:rPr>
        <w:tab/>
        <w:t xml:space="preserve">buildings that used to be displayed in the Town Hall. Due to </w:t>
      </w:r>
      <w:r>
        <w:rPr>
          <w:rFonts w:ascii="Georgia" w:hAnsi="Georgia"/>
          <w:bCs/>
          <w:color w:val="000000" w:themeColor="text1"/>
          <w:sz w:val="24"/>
          <w:szCs w:val="24"/>
        </w:rPr>
        <w:tab/>
        <w:t>renovations the pictures were returned to us.</w:t>
      </w:r>
    </w:p>
    <w:p w14:paraId="511F1347" w14:textId="77777777" w:rsidR="00CC6E1A" w:rsidRDefault="00CC6E1A" w:rsidP="00CC6E1A">
      <w:pPr>
        <w:pStyle w:val="ListParagraph"/>
        <w:ind w:left="1080"/>
        <w:rPr>
          <w:rFonts w:ascii="Georgia" w:hAnsi="Georgia"/>
          <w:bCs/>
          <w:color w:val="000000" w:themeColor="text1"/>
          <w:sz w:val="24"/>
          <w:szCs w:val="24"/>
        </w:rPr>
      </w:pPr>
    </w:p>
    <w:p w14:paraId="30336755" w14:textId="77777777" w:rsidR="00CC6E1A" w:rsidRDefault="00CC6E1A" w:rsidP="00CC6E1A">
      <w:pPr>
        <w:pStyle w:val="ListParagraph"/>
        <w:ind w:left="108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lastRenderedPageBreak/>
        <w:t>Discussion about what impact the paid parking around the Ryckman House will have. Discussion about the feasibility of opening the Beau Jean House.</w:t>
      </w:r>
    </w:p>
    <w:p w14:paraId="3F0FE7DE" w14:textId="77777777" w:rsidR="00CC6E1A" w:rsidRDefault="00CC6E1A" w:rsidP="00CC6E1A">
      <w:pPr>
        <w:pStyle w:val="ListParagraph"/>
        <w:ind w:left="1080"/>
        <w:rPr>
          <w:rFonts w:ascii="Georgia" w:hAnsi="Georgia"/>
          <w:bCs/>
          <w:color w:val="000000" w:themeColor="text1"/>
          <w:sz w:val="24"/>
          <w:szCs w:val="24"/>
        </w:rPr>
      </w:pPr>
    </w:p>
    <w:p w14:paraId="603F0E22" w14:textId="77777777" w:rsidR="00CC6E1A" w:rsidRDefault="00CC6E1A" w:rsidP="00CC6E1A">
      <w:pPr>
        <w:pStyle w:val="ListParagraph"/>
        <w:ind w:left="108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Discussion about pursuing the Melbourne High School woodworking shop class to see if they would consider repairs to the Beau Jean House as a school project.</w:t>
      </w:r>
    </w:p>
    <w:p w14:paraId="6E0E0A10" w14:textId="77777777" w:rsidR="00CC6E1A" w:rsidRDefault="00CC6E1A" w:rsidP="00CC6E1A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</w:p>
    <w:p w14:paraId="2BA4EE3E" w14:textId="77777777" w:rsidR="00CC6E1A" w:rsidRDefault="00CC6E1A" w:rsidP="00CC6E1A">
      <w:pPr>
        <w:pStyle w:val="ListParagraph"/>
        <w:numPr>
          <w:ilvl w:val="0"/>
          <w:numId w:val="27"/>
        </w:numPr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Adjournment</w:t>
      </w:r>
    </w:p>
    <w:p w14:paraId="71547FAF" w14:textId="77777777" w:rsidR="00CC6E1A" w:rsidRPr="00F150C3" w:rsidRDefault="00CC6E1A" w:rsidP="00CC6E1A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  <w:r w:rsidRPr="00DB44A4">
        <w:rPr>
          <w:rFonts w:ascii="Georgia" w:hAnsi="Georgia"/>
          <w:color w:val="000000" w:themeColor="text1"/>
          <w:sz w:val="24"/>
          <w:szCs w:val="24"/>
        </w:rPr>
        <w:t>The meeting adjourned at</w:t>
      </w:r>
      <w:r>
        <w:rPr>
          <w:rFonts w:ascii="Georgia" w:hAnsi="Georgia"/>
          <w:b/>
          <w:color w:val="000000" w:themeColor="text1"/>
          <w:sz w:val="24"/>
          <w:szCs w:val="24"/>
        </w:rPr>
        <w:t xml:space="preserve"> </w:t>
      </w:r>
      <w:r>
        <w:rPr>
          <w:rFonts w:ascii="Georgia" w:hAnsi="Georgia"/>
          <w:bCs/>
          <w:color w:val="000000" w:themeColor="text1"/>
          <w:sz w:val="24"/>
          <w:szCs w:val="24"/>
        </w:rPr>
        <w:t xml:space="preserve">5:20 p.m. </w:t>
      </w:r>
    </w:p>
    <w:p w14:paraId="51B3617F" w14:textId="77777777" w:rsidR="00CC6E1A" w:rsidRPr="00F150C3" w:rsidRDefault="00CC6E1A" w:rsidP="00CC6E1A">
      <w:pPr>
        <w:pStyle w:val="ListParagraph"/>
        <w:rPr>
          <w:rFonts w:ascii="Georgia" w:hAnsi="Georgia"/>
          <w:b/>
          <w:color w:val="000000" w:themeColor="text1"/>
          <w:sz w:val="24"/>
          <w:szCs w:val="24"/>
        </w:rPr>
      </w:pPr>
    </w:p>
    <w:p w14:paraId="69B027F7" w14:textId="77777777" w:rsidR="00CC6E1A" w:rsidRPr="00DB44A4" w:rsidRDefault="00CC6E1A" w:rsidP="00CC6E1A">
      <w:pPr>
        <w:pStyle w:val="ListParagraph"/>
        <w:ind w:left="1440"/>
        <w:rPr>
          <w:i/>
        </w:rPr>
      </w:pPr>
      <w:r w:rsidRPr="00DB44A4">
        <w:rPr>
          <w:rFonts w:ascii="Georgia" w:hAnsi="Georgia"/>
          <w:bCs/>
          <w:i/>
          <w:color w:val="000000" w:themeColor="text1"/>
          <w:sz w:val="24"/>
          <w:szCs w:val="24"/>
        </w:rPr>
        <w:t>Respectfully submitted for Aaron Simonton by Jo Solley Hansen</w:t>
      </w:r>
    </w:p>
    <w:p w14:paraId="3E0A0E6A" w14:textId="77777777" w:rsidR="00F97774" w:rsidRPr="00F97774" w:rsidRDefault="00F97774" w:rsidP="00F97774">
      <w:pPr>
        <w:contextualSpacing/>
        <w:jc w:val="center"/>
        <w:rPr>
          <w:rFonts w:ascii="Georgia" w:eastAsiaTheme="minorEastAsia" w:hAnsi="Georgia" w:cs="Times New Roman"/>
          <w:b/>
          <w:sz w:val="36"/>
          <w:szCs w:val="36"/>
        </w:rPr>
      </w:pPr>
    </w:p>
    <w:p w14:paraId="22D7DA97" w14:textId="77777777" w:rsidR="00F97774" w:rsidRPr="00F97774" w:rsidRDefault="00F97774" w:rsidP="00F97774">
      <w:pPr>
        <w:spacing w:before="180" w:after="0" w:line="240" w:lineRule="auto"/>
        <w:rPr>
          <w:rFonts w:ascii="Georgia" w:eastAsiaTheme="minorEastAsia" w:hAnsi="Georgia" w:cs="Times New Roman"/>
          <w:b/>
          <w:sz w:val="32"/>
          <w:szCs w:val="32"/>
        </w:rPr>
      </w:pPr>
      <w:bookmarkStart w:id="0" w:name="_GoBack"/>
      <w:bookmarkEnd w:id="0"/>
    </w:p>
    <w:sectPr w:rsidR="00F97774" w:rsidRPr="00F97774" w:rsidSect="00F977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83" w:right="720" w:bottom="274" w:left="3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48B123" w14:textId="77777777" w:rsidR="007B0758" w:rsidRDefault="007B0758" w:rsidP="007B3194">
      <w:pPr>
        <w:spacing w:after="0" w:line="240" w:lineRule="auto"/>
      </w:pPr>
      <w:r>
        <w:separator/>
      </w:r>
    </w:p>
  </w:endnote>
  <w:endnote w:type="continuationSeparator" w:id="0">
    <w:p w14:paraId="545BB46B" w14:textId="77777777" w:rsidR="007B0758" w:rsidRDefault="007B0758" w:rsidP="007B3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F8903" w14:textId="77777777" w:rsidR="00F708CD" w:rsidRDefault="00F708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0AF66" w14:textId="77777777" w:rsidR="00F708CD" w:rsidRDefault="00F708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158E0" w14:textId="77777777" w:rsidR="00F708CD" w:rsidRDefault="00F70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4DD95" w14:textId="77777777" w:rsidR="007B0758" w:rsidRDefault="007B0758" w:rsidP="007B3194">
      <w:pPr>
        <w:spacing w:after="0" w:line="240" w:lineRule="auto"/>
      </w:pPr>
      <w:r>
        <w:separator/>
      </w:r>
    </w:p>
  </w:footnote>
  <w:footnote w:type="continuationSeparator" w:id="0">
    <w:p w14:paraId="50A169B0" w14:textId="77777777" w:rsidR="007B0758" w:rsidRDefault="007B0758" w:rsidP="007B3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20545" w14:textId="77777777" w:rsidR="00F708CD" w:rsidRDefault="00F708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90E0B" w14:textId="77777777" w:rsidR="00F708CD" w:rsidRDefault="00F708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3DD99" w14:textId="77777777" w:rsidR="00F708CD" w:rsidRDefault="00F708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36BEF"/>
    <w:multiLevelType w:val="hybridMultilevel"/>
    <w:tmpl w:val="909AF280"/>
    <w:lvl w:ilvl="0" w:tplc="0409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8" w:hanging="360"/>
      </w:pPr>
      <w:rPr>
        <w:rFonts w:ascii="Wingdings" w:hAnsi="Wingdings" w:hint="default"/>
      </w:rPr>
    </w:lvl>
  </w:abstractNum>
  <w:abstractNum w:abstractNumId="1" w15:restartNumberingAfterBreak="0">
    <w:nsid w:val="06580E15"/>
    <w:multiLevelType w:val="hybridMultilevel"/>
    <w:tmpl w:val="DF48839A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" w15:restartNumberingAfterBreak="0">
    <w:nsid w:val="096D50DE"/>
    <w:multiLevelType w:val="hybridMultilevel"/>
    <w:tmpl w:val="FDEE43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DA6988"/>
    <w:multiLevelType w:val="hybridMultilevel"/>
    <w:tmpl w:val="900ED24C"/>
    <w:lvl w:ilvl="0" w:tplc="3770439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12551"/>
    <w:multiLevelType w:val="hybridMultilevel"/>
    <w:tmpl w:val="B2643F5E"/>
    <w:lvl w:ilvl="0" w:tplc="04090013">
      <w:start w:val="1"/>
      <w:numFmt w:val="upp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99729B"/>
    <w:multiLevelType w:val="hybridMultilevel"/>
    <w:tmpl w:val="EFC4D8C8"/>
    <w:lvl w:ilvl="0" w:tplc="CD76E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D5499D"/>
    <w:multiLevelType w:val="hybridMultilevel"/>
    <w:tmpl w:val="C6FEA720"/>
    <w:lvl w:ilvl="0" w:tplc="1FBE04C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FA052A"/>
    <w:multiLevelType w:val="hybridMultilevel"/>
    <w:tmpl w:val="84AC251A"/>
    <w:lvl w:ilvl="0" w:tplc="3956E90E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26816AA6"/>
    <w:multiLevelType w:val="hybridMultilevel"/>
    <w:tmpl w:val="26B0702C"/>
    <w:lvl w:ilvl="0" w:tplc="574A137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EE07F6"/>
    <w:multiLevelType w:val="hybridMultilevel"/>
    <w:tmpl w:val="33B064BC"/>
    <w:lvl w:ilvl="0" w:tplc="F0102BA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3C7150"/>
    <w:multiLevelType w:val="hybridMultilevel"/>
    <w:tmpl w:val="EFD2CAD8"/>
    <w:lvl w:ilvl="0" w:tplc="5B509BA0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2B273C3E"/>
    <w:multiLevelType w:val="hybridMultilevel"/>
    <w:tmpl w:val="B54A6E72"/>
    <w:lvl w:ilvl="0" w:tplc="04090019">
      <w:start w:val="1"/>
      <w:numFmt w:val="lowerLetter"/>
      <w:lvlText w:val="%1."/>
      <w:lvlJc w:val="left"/>
      <w:pPr>
        <w:ind w:left="1995" w:hanging="360"/>
      </w:pPr>
    </w:lvl>
    <w:lvl w:ilvl="1" w:tplc="04090019" w:tentative="1">
      <w:start w:val="1"/>
      <w:numFmt w:val="lowerLetter"/>
      <w:lvlText w:val="%2."/>
      <w:lvlJc w:val="left"/>
      <w:pPr>
        <w:ind w:left="2715" w:hanging="360"/>
      </w:pPr>
    </w:lvl>
    <w:lvl w:ilvl="2" w:tplc="0409001B" w:tentative="1">
      <w:start w:val="1"/>
      <w:numFmt w:val="lowerRoman"/>
      <w:lvlText w:val="%3."/>
      <w:lvlJc w:val="right"/>
      <w:pPr>
        <w:ind w:left="3435" w:hanging="180"/>
      </w:pPr>
    </w:lvl>
    <w:lvl w:ilvl="3" w:tplc="0409000F" w:tentative="1">
      <w:start w:val="1"/>
      <w:numFmt w:val="decimal"/>
      <w:lvlText w:val="%4."/>
      <w:lvlJc w:val="left"/>
      <w:pPr>
        <w:ind w:left="4155" w:hanging="360"/>
      </w:pPr>
    </w:lvl>
    <w:lvl w:ilvl="4" w:tplc="04090019" w:tentative="1">
      <w:start w:val="1"/>
      <w:numFmt w:val="lowerLetter"/>
      <w:lvlText w:val="%5."/>
      <w:lvlJc w:val="left"/>
      <w:pPr>
        <w:ind w:left="4875" w:hanging="360"/>
      </w:pPr>
    </w:lvl>
    <w:lvl w:ilvl="5" w:tplc="0409001B" w:tentative="1">
      <w:start w:val="1"/>
      <w:numFmt w:val="lowerRoman"/>
      <w:lvlText w:val="%6."/>
      <w:lvlJc w:val="right"/>
      <w:pPr>
        <w:ind w:left="5595" w:hanging="180"/>
      </w:pPr>
    </w:lvl>
    <w:lvl w:ilvl="6" w:tplc="0409000F" w:tentative="1">
      <w:start w:val="1"/>
      <w:numFmt w:val="decimal"/>
      <w:lvlText w:val="%7."/>
      <w:lvlJc w:val="left"/>
      <w:pPr>
        <w:ind w:left="6315" w:hanging="360"/>
      </w:pPr>
    </w:lvl>
    <w:lvl w:ilvl="7" w:tplc="04090019" w:tentative="1">
      <w:start w:val="1"/>
      <w:numFmt w:val="lowerLetter"/>
      <w:lvlText w:val="%8."/>
      <w:lvlJc w:val="left"/>
      <w:pPr>
        <w:ind w:left="7035" w:hanging="360"/>
      </w:pPr>
    </w:lvl>
    <w:lvl w:ilvl="8" w:tplc="0409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12" w15:restartNumberingAfterBreak="0">
    <w:nsid w:val="34C11342"/>
    <w:multiLevelType w:val="hybridMultilevel"/>
    <w:tmpl w:val="6A2C89E8"/>
    <w:lvl w:ilvl="0" w:tplc="686EE2C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82B1756"/>
    <w:multiLevelType w:val="hybridMultilevel"/>
    <w:tmpl w:val="C310F316"/>
    <w:lvl w:ilvl="0" w:tplc="8A62467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38640C7"/>
    <w:multiLevelType w:val="hybridMultilevel"/>
    <w:tmpl w:val="BBC06306"/>
    <w:lvl w:ilvl="0" w:tplc="0BAAF18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6E16765"/>
    <w:multiLevelType w:val="hybridMultilevel"/>
    <w:tmpl w:val="939A01A2"/>
    <w:lvl w:ilvl="0" w:tplc="11C074BE">
      <w:start w:val="1"/>
      <w:numFmt w:val="lowerRoman"/>
      <w:lvlText w:val="%1.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6" w15:restartNumberingAfterBreak="0">
    <w:nsid w:val="47DA2C1C"/>
    <w:multiLevelType w:val="hybridMultilevel"/>
    <w:tmpl w:val="31362D10"/>
    <w:lvl w:ilvl="0" w:tplc="93EE9BB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EC80C5C"/>
    <w:multiLevelType w:val="hybridMultilevel"/>
    <w:tmpl w:val="E1122830"/>
    <w:lvl w:ilvl="0" w:tplc="29E0BC4A">
      <w:start w:val="1"/>
      <w:numFmt w:val="lowerLetter"/>
      <w:lvlText w:val="%1."/>
      <w:lvlJc w:val="left"/>
      <w:pPr>
        <w:ind w:left="2025" w:hanging="40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8" w15:restartNumberingAfterBreak="0">
    <w:nsid w:val="52136068"/>
    <w:multiLevelType w:val="hybridMultilevel"/>
    <w:tmpl w:val="0400E730"/>
    <w:lvl w:ilvl="0" w:tplc="E6D0445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5B00AFC"/>
    <w:multiLevelType w:val="hybridMultilevel"/>
    <w:tmpl w:val="259C5BB2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0" w15:restartNumberingAfterBreak="0">
    <w:nsid w:val="5747159E"/>
    <w:multiLevelType w:val="hybridMultilevel"/>
    <w:tmpl w:val="CBC853EE"/>
    <w:lvl w:ilvl="0" w:tplc="638C900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10E2AAE"/>
    <w:multiLevelType w:val="hybridMultilevel"/>
    <w:tmpl w:val="0E8EBA0C"/>
    <w:lvl w:ilvl="0" w:tplc="9238FFCE">
      <w:start w:val="1"/>
      <w:numFmt w:val="lowerRoman"/>
      <w:lvlText w:val="%1.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2" w15:restartNumberingAfterBreak="0">
    <w:nsid w:val="6E31279C"/>
    <w:multiLevelType w:val="hybridMultilevel"/>
    <w:tmpl w:val="4C9C7EE6"/>
    <w:lvl w:ilvl="0" w:tplc="DFE021CE">
      <w:start w:val="1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71EE7AC0"/>
    <w:multiLevelType w:val="hybridMultilevel"/>
    <w:tmpl w:val="EAE6399E"/>
    <w:lvl w:ilvl="0" w:tplc="DF1A98EA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79B5670E"/>
    <w:multiLevelType w:val="hybridMultilevel"/>
    <w:tmpl w:val="E522EFD8"/>
    <w:lvl w:ilvl="0" w:tplc="04090013">
      <w:start w:val="1"/>
      <w:numFmt w:val="upperRoman"/>
      <w:lvlText w:val="%1."/>
      <w:lvlJc w:val="righ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1E003E"/>
    <w:multiLevelType w:val="hybridMultilevel"/>
    <w:tmpl w:val="FBCC5B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BEC58B8"/>
    <w:multiLevelType w:val="hybridMultilevel"/>
    <w:tmpl w:val="0E70604C"/>
    <w:lvl w:ilvl="0" w:tplc="41DE470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9"/>
  </w:num>
  <w:num w:numId="3">
    <w:abstractNumId w:val="8"/>
  </w:num>
  <w:num w:numId="4">
    <w:abstractNumId w:val="6"/>
  </w:num>
  <w:num w:numId="5">
    <w:abstractNumId w:val="5"/>
  </w:num>
  <w:num w:numId="6">
    <w:abstractNumId w:val="14"/>
  </w:num>
  <w:num w:numId="7">
    <w:abstractNumId w:val="3"/>
  </w:num>
  <w:num w:numId="8">
    <w:abstractNumId w:val="13"/>
  </w:num>
  <w:num w:numId="9">
    <w:abstractNumId w:val="12"/>
  </w:num>
  <w:num w:numId="10">
    <w:abstractNumId w:val="18"/>
  </w:num>
  <w:num w:numId="11">
    <w:abstractNumId w:val="16"/>
  </w:num>
  <w:num w:numId="12">
    <w:abstractNumId w:val="2"/>
  </w:num>
  <w:num w:numId="13">
    <w:abstractNumId w:val="26"/>
  </w:num>
  <w:num w:numId="14">
    <w:abstractNumId w:val="22"/>
  </w:num>
  <w:num w:numId="15">
    <w:abstractNumId w:val="1"/>
  </w:num>
  <w:num w:numId="16">
    <w:abstractNumId w:val="10"/>
  </w:num>
  <w:num w:numId="17">
    <w:abstractNumId w:val="23"/>
  </w:num>
  <w:num w:numId="18">
    <w:abstractNumId w:val="7"/>
  </w:num>
  <w:num w:numId="19">
    <w:abstractNumId w:val="4"/>
  </w:num>
  <w:num w:numId="20">
    <w:abstractNumId w:val="21"/>
  </w:num>
  <w:num w:numId="21">
    <w:abstractNumId w:val="15"/>
  </w:num>
  <w:num w:numId="22">
    <w:abstractNumId w:val="11"/>
  </w:num>
  <w:num w:numId="23">
    <w:abstractNumId w:val="17"/>
  </w:num>
  <w:num w:numId="24">
    <w:abstractNumId w:val="19"/>
  </w:num>
  <w:num w:numId="25">
    <w:abstractNumId w:val="0"/>
  </w:num>
  <w:num w:numId="26">
    <w:abstractNumId w:val="25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UzsjA3MDA3MzVT0lEKTi0uzszPAykwqgUA65pW9CwAAAA="/>
  </w:docVars>
  <w:rsids>
    <w:rsidRoot w:val="007B3194"/>
    <w:rsid w:val="000002D6"/>
    <w:rsid w:val="00040445"/>
    <w:rsid w:val="00040830"/>
    <w:rsid w:val="0004181B"/>
    <w:rsid w:val="00046F73"/>
    <w:rsid w:val="00050A9C"/>
    <w:rsid w:val="00065E3C"/>
    <w:rsid w:val="00076A58"/>
    <w:rsid w:val="00095094"/>
    <w:rsid w:val="000A739C"/>
    <w:rsid w:val="000E2B2A"/>
    <w:rsid w:val="001056B8"/>
    <w:rsid w:val="00115FB2"/>
    <w:rsid w:val="001618E1"/>
    <w:rsid w:val="001623E6"/>
    <w:rsid w:val="00170751"/>
    <w:rsid w:val="00170884"/>
    <w:rsid w:val="00183E8F"/>
    <w:rsid w:val="00194447"/>
    <w:rsid w:val="001A70B9"/>
    <w:rsid w:val="001C6D94"/>
    <w:rsid w:val="001E122E"/>
    <w:rsid w:val="001E216B"/>
    <w:rsid w:val="001F2B73"/>
    <w:rsid w:val="00200D1A"/>
    <w:rsid w:val="00222845"/>
    <w:rsid w:val="00227F7E"/>
    <w:rsid w:val="00235F44"/>
    <w:rsid w:val="0024002E"/>
    <w:rsid w:val="00245789"/>
    <w:rsid w:val="00257DB4"/>
    <w:rsid w:val="00270B9E"/>
    <w:rsid w:val="00277EE2"/>
    <w:rsid w:val="002834A6"/>
    <w:rsid w:val="00283B51"/>
    <w:rsid w:val="00284E85"/>
    <w:rsid w:val="00293256"/>
    <w:rsid w:val="002A0295"/>
    <w:rsid w:val="002D7779"/>
    <w:rsid w:val="0033059E"/>
    <w:rsid w:val="003371F4"/>
    <w:rsid w:val="00346818"/>
    <w:rsid w:val="00355543"/>
    <w:rsid w:val="00365415"/>
    <w:rsid w:val="00380037"/>
    <w:rsid w:val="00380C81"/>
    <w:rsid w:val="003A036F"/>
    <w:rsid w:val="003A59D3"/>
    <w:rsid w:val="003B1697"/>
    <w:rsid w:val="003C7D21"/>
    <w:rsid w:val="003D4B8D"/>
    <w:rsid w:val="003D5238"/>
    <w:rsid w:val="003D73F5"/>
    <w:rsid w:val="003E0A1F"/>
    <w:rsid w:val="003E2E6D"/>
    <w:rsid w:val="0040342F"/>
    <w:rsid w:val="0041083C"/>
    <w:rsid w:val="00415C28"/>
    <w:rsid w:val="00415E02"/>
    <w:rsid w:val="00424762"/>
    <w:rsid w:val="00425F9E"/>
    <w:rsid w:val="0043259A"/>
    <w:rsid w:val="00441075"/>
    <w:rsid w:val="004477FD"/>
    <w:rsid w:val="00462E93"/>
    <w:rsid w:val="00466FD5"/>
    <w:rsid w:val="00484DBF"/>
    <w:rsid w:val="004928D9"/>
    <w:rsid w:val="004B2774"/>
    <w:rsid w:val="004B3CBE"/>
    <w:rsid w:val="004C0160"/>
    <w:rsid w:val="00513CBF"/>
    <w:rsid w:val="00522569"/>
    <w:rsid w:val="00555160"/>
    <w:rsid w:val="00567ABD"/>
    <w:rsid w:val="005A1F0E"/>
    <w:rsid w:val="005A4CBA"/>
    <w:rsid w:val="005C098F"/>
    <w:rsid w:val="005C1695"/>
    <w:rsid w:val="005D03D7"/>
    <w:rsid w:val="005D22C6"/>
    <w:rsid w:val="005E12C2"/>
    <w:rsid w:val="005E66D2"/>
    <w:rsid w:val="006143AD"/>
    <w:rsid w:val="00625F0D"/>
    <w:rsid w:val="00630922"/>
    <w:rsid w:val="00630DE4"/>
    <w:rsid w:val="00631417"/>
    <w:rsid w:val="0063731A"/>
    <w:rsid w:val="006379B3"/>
    <w:rsid w:val="00644445"/>
    <w:rsid w:val="006545C7"/>
    <w:rsid w:val="00680559"/>
    <w:rsid w:val="00691A18"/>
    <w:rsid w:val="00691C41"/>
    <w:rsid w:val="006A3903"/>
    <w:rsid w:val="006C3B7E"/>
    <w:rsid w:val="006D0A0A"/>
    <w:rsid w:val="006F2623"/>
    <w:rsid w:val="006F2BB1"/>
    <w:rsid w:val="00710459"/>
    <w:rsid w:val="00731D94"/>
    <w:rsid w:val="007519E6"/>
    <w:rsid w:val="007A4E6A"/>
    <w:rsid w:val="007A54B8"/>
    <w:rsid w:val="007B0758"/>
    <w:rsid w:val="007B2291"/>
    <w:rsid w:val="007B3194"/>
    <w:rsid w:val="007C4A58"/>
    <w:rsid w:val="007C623E"/>
    <w:rsid w:val="007E0757"/>
    <w:rsid w:val="007E6CEC"/>
    <w:rsid w:val="007F3350"/>
    <w:rsid w:val="0081184D"/>
    <w:rsid w:val="00813CFE"/>
    <w:rsid w:val="008141D9"/>
    <w:rsid w:val="0081426B"/>
    <w:rsid w:val="00827DE2"/>
    <w:rsid w:val="008352BA"/>
    <w:rsid w:val="008359AA"/>
    <w:rsid w:val="008654FD"/>
    <w:rsid w:val="00866798"/>
    <w:rsid w:val="008745DD"/>
    <w:rsid w:val="00874A92"/>
    <w:rsid w:val="00891A8B"/>
    <w:rsid w:val="008947FD"/>
    <w:rsid w:val="008E3F47"/>
    <w:rsid w:val="00901B4A"/>
    <w:rsid w:val="0091143B"/>
    <w:rsid w:val="009146FC"/>
    <w:rsid w:val="00920555"/>
    <w:rsid w:val="00924A02"/>
    <w:rsid w:val="00933F91"/>
    <w:rsid w:val="0094142C"/>
    <w:rsid w:val="00944B50"/>
    <w:rsid w:val="009460CA"/>
    <w:rsid w:val="00946B3B"/>
    <w:rsid w:val="00953B63"/>
    <w:rsid w:val="00954BC8"/>
    <w:rsid w:val="0098242D"/>
    <w:rsid w:val="00995503"/>
    <w:rsid w:val="009A112E"/>
    <w:rsid w:val="009A3FBA"/>
    <w:rsid w:val="009A7EE1"/>
    <w:rsid w:val="009C5299"/>
    <w:rsid w:val="009E342C"/>
    <w:rsid w:val="009E61B6"/>
    <w:rsid w:val="009F2DC1"/>
    <w:rsid w:val="00A0168C"/>
    <w:rsid w:val="00A12979"/>
    <w:rsid w:val="00A15C45"/>
    <w:rsid w:val="00A178C0"/>
    <w:rsid w:val="00A20E2C"/>
    <w:rsid w:val="00A32ED3"/>
    <w:rsid w:val="00A40D5C"/>
    <w:rsid w:val="00A45964"/>
    <w:rsid w:val="00A57A09"/>
    <w:rsid w:val="00A6578A"/>
    <w:rsid w:val="00A75AFA"/>
    <w:rsid w:val="00A75CEF"/>
    <w:rsid w:val="00AB0F9A"/>
    <w:rsid w:val="00AB2153"/>
    <w:rsid w:val="00AD7EF5"/>
    <w:rsid w:val="00AE6B11"/>
    <w:rsid w:val="00AF75BE"/>
    <w:rsid w:val="00B01CE8"/>
    <w:rsid w:val="00B05128"/>
    <w:rsid w:val="00B13949"/>
    <w:rsid w:val="00B246AA"/>
    <w:rsid w:val="00B4641E"/>
    <w:rsid w:val="00B56038"/>
    <w:rsid w:val="00B625E9"/>
    <w:rsid w:val="00B659BF"/>
    <w:rsid w:val="00B6742A"/>
    <w:rsid w:val="00B7078E"/>
    <w:rsid w:val="00B707D7"/>
    <w:rsid w:val="00B741C6"/>
    <w:rsid w:val="00B917D3"/>
    <w:rsid w:val="00BA55CC"/>
    <w:rsid w:val="00BB2B53"/>
    <w:rsid w:val="00BB4FCA"/>
    <w:rsid w:val="00BC0F97"/>
    <w:rsid w:val="00BC3E41"/>
    <w:rsid w:val="00BD5575"/>
    <w:rsid w:val="00BE5CCB"/>
    <w:rsid w:val="00BF7130"/>
    <w:rsid w:val="00C224D1"/>
    <w:rsid w:val="00C267EC"/>
    <w:rsid w:val="00C30011"/>
    <w:rsid w:val="00C4705D"/>
    <w:rsid w:val="00C5109E"/>
    <w:rsid w:val="00C52A61"/>
    <w:rsid w:val="00C71CA9"/>
    <w:rsid w:val="00C72595"/>
    <w:rsid w:val="00CB203A"/>
    <w:rsid w:val="00CC6E1A"/>
    <w:rsid w:val="00CE1824"/>
    <w:rsid w:val="00D13B7F"/>
    <w:rsid w:val="00D150EC"/>
    <w:rsid w:val="00D21D03"/>
    <w:rsid w:val="00D47102"/>
    <w:rsid w:val="00D50D3C"/>
    <w:rsid w:val="00D55F13"/>
    <w:rsid w:val="00D61CD6"/>
    <w:rsid w:val="00D77C04"/>
    <w:rsid w:val="00DA0128"/>
    <w:rsid w:val="00DC2B6A"/>
    <w:rsid w:val="00DD081F"/>
    <w:rsid w:val="00DE47A5"/>
    <w:rsid w:val="00DF138D"/>
    <w:rsid w:val="00DF51C3"/>
    <w:rsid w:val="00E21EBB"/>
    <w:rsid w:val="00E378E8"/>
    <w:rsid w:val="00E6441E"/>
    <w:rsid w:val="00E66436"/>
    <w:rsid w:val="00E818C8"/>
    <w:rsid w:val="00E82420"/>
    <w:rsid w:val="00E82EBC"/>
    <w:rsid w:val="00E86853"/>
    <w:rsid w:val="00E95B78"/>
    <w:rsid w:val="00EA3EE5"/>
    <w:rsid w:val="00EB7F2A"/>
    <w:rsid w:val="00ED3AC5"/>
    <w:rsid w:val="00EE7010"/>
    <w:rsid w:val="00EF37D9"/>
    <w:rsid w:val="00F154FF"/>
    <w:rsid w:val="00F20BF4"/>
    <w:rsid w:val="00F53658"/>
    <w:rsid w:val="00F55CBE"/>
    <w:rsid w:val="00F708CD"/>
    <w:rsid w:val="00F74C71"/>
    <w:rsid w:val="00F750E5"/>
    <w:rsid w:val="00F813D8"/>
    <w:rsid w:val="00F970B5"/>
    <w:rsid w:val="00F9774E"/>
    <w:rsid w:val="00F97774"/>
    <w:rsid w:val="00FA0A53"/>
    <w:rsid w:val="00FB4EB6"/>
    <w:rsid w:val="00FE65EA"/>
    <w:rsid w:val="00FF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4A85782"/>
  <w15:docId w15:val="{116415E8-2F4F-4812-8D9F-203597F12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1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1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3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194"/>
  </w:style>
  <w:style w:type="paragraph" w:styleId="Footer">
    <w:name w:val="footer"/>
    <w:basedOn w:val="Normal"/>
    <w:link w:val="FooterChar"/>
    <w:uiPriority w:val="99"/>
    <w:unhideWhenUsed/>
    <w:rsid w:val="007B3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194"/>
  </w:style>
  <w:style w:type="paragraph" w:styleId="NoSpacing">
    <w:name w:val="No Spacing"/>
    <w:uiPriority w:val="1"/>
    <w:qFormat/>
    <w:rsid w:val="00F750E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19E6"/>
    <w:pPr>
      <w:ind w:left="720"/>
      <w:contextualSpacing/>
    </w:pPr>
  </w:style>
  <w:style w:type="paragraph" w:customStyle="1" w:styleId="Default">
    <w:name w:val="Default"/>
    <w:rsid w:val="000E2B2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549413-527F-480F-8E56-2AA2FDAF4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tHOST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magne Manning</dc:creator>
  <cp:lastModifiedBy>jennifer torres</cp:lastModifiedBy>
  <cp:revision>2</cp:revision>
  <cp:lastPrinted>2021-02-23T21:26:00Z</cp:lastPrinted>
  <dcterms:created xsi:type="dcterms:W3CDTF">2021-02-23T21:27:00Z</dcterms:created>
  <dcterms:modified xsi:type="dcterms:W3CDTF">2021-02-23T21:27:00Z</dcterms:modified>
</cp:coreProperties>
</file>